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second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7-14</w:t>
      </w:r>
      <w:r>
        <w:t xml:space="preserve"> </w:t>
      </w:r>
      <w:r>
        <w:t xml:space="preserve">15:30:12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720"/>
        <w:gridCol w:w="3150"/>
        <w:gridCol w:w="900"/>
        <w:gridCol w:w="990"/>
        <w:gridCol w:w="900"/>
        <w:gridCol w:w="1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gravityacc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accjerk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tbodygyrojerk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meanfreq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skewnes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kewnes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-kurtosi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kurtosi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meanfreq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skewnes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kewnes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jerk-kurtosi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kurtosi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mean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st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st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std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mad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a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mad-y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a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meanfreq-z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skewnes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kewnes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gyro-kurtosis-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kurtosis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accmag-kurtosis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kurto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accjerk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accjerk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accjerkmag-kurtosis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kurto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mag-kurtosis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kurto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jerkmag-mad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m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jerkmag-max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ma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ean-of-fbodybodygyrojerkmag-kurtosis">
              <w:r>
                <w:rPr>
                  <w:rStyle w:val="Hyperlink"/>
                  <w:b/>
                </w:rPr>
                <w:t xml:space="preserve">[mean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]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kurto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1", "10", "11", "12", "13", "14", "15", "16", "17", "18", "19", "2", "20", "21", "22", "23", "24", "25", "26", "27", "28", "29", "3", "30", "4", "5", "6", "7", "8", "9".</w: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ALK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WALK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LAYING", "SITTING", "STANDING", "WALKING", "WALKING_DOWNSTAIRS", "WALKING_UPSTAIRS".</w:t>
      </w:r>
    </w:p>
    <w:p>
      <w:pPr>
        <w:pStyle w:val="Heading2"/>
      </w:pPr>
      <w:bookmarkStart w:id="27" w:name="mean-of-tbodyacc-mean-z"/>
      <w:r>
        <w:t xml:space="preserve">[mean of] tBodyAcc-mean-Z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-%5Bmean-of%5D-t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ean-of-tbodyacc-std-x"/>
      <w:r>
        <w:t xml:space="preserve">[mean of] tBodyAcc-std-X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-%5Bmean-of%5D-t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ean-of-tbodyacc-std-y"/>
      <w:r>
        <w:t xml:space="preserve">[mean of] tBodyAcc-std-Y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-%5Bmean-of%5D-t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ean-of-tbodyacc-std-z"/>
      <w:r>
        <w:t xml:space="preserve">[mean of] tBodyAcc-std-Z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-%5Bmean-of%5D-t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mean-of-tbodyacc-mad-x"/>
      <w:r>
        <w:t xml:space="preserve">[mean of] tBodyAcc-mad-X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-%5Bmean-of%5D-tBodyAcc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mean-of-tbodyacc-mad-y"/>
      <w:r>
        <w:t xml:space="preserve">[mean of] tBodyAcc-mad-Y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8-%5Bmean-of%5D-tBodyAcc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ean-of-tgravityacc-mean-z"/>
      <w:r>
        <w:t xml:space="preserve">[mean of] tGravityAcc-mean-Z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9-%5Bmean-of%5D-tGravit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mean-of-tgravityacc-std-x"/>
      <w:r>
        <w:t xml:space="preserve">[mean of] tGravityAcc-std-X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0-%5Bmean-of%5D-tGravit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mean-of-tgravityacc-std-y"/>
      <w:r>
        <w:t xml:space="preserve">[mean of] tGravityAcc-std-Y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1-%5Bmean-of%5D-tGravit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mean-of-tgravityacc-std-z"/>
      <w:r>
        <w:t xml:space="preserve">[mean of] tGravityAcc-std-Z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2-%5Bmean-of%5D-tGravit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mean-of-tgravityacc-mad-x"/>
      <w:r>
        <w:t xml:space="preserve">[mean of] tGravityAcc-mad-X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3-%5Bmean-of%5D-tGravityAcc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mean-of-tgravityacc-mad-y"/>
      <w:r>
        <w:t xml:space="preserve">[mean of] tGravityAcc-mad-Y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4-%5Bmean-of%5D-tGravityAcc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mean-of-tbodyaccjerk-mean-z"/>
      <w:r>
        <w:t xml:space="preserve">[mean of] tBodyAccJerk-mean-Z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5-%5Bmean-of%5D-t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an-of-tbodyaccjerk-std-x"/>
      <w:r>
        <w:t xml:space="preserve">[mean of] tBodyAccJerk-std-X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6-%5Bmean-of%5D-t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mean-of-tbodyaccjerk-std-y"/>
      <w:r>
        <w:t xml:space="preserve">[mean of] tBodyAccJerk-std-Y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7-%5Bmean-of%5D-t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mean-of-tbodyaccjerk-std-z"/>
      <w:r>
        <w:t xml:space="preserve">[mean of] tBodyAccJerk-std-Z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8-%5Bmean-of%5D-t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mean-of-tbodyaccjerk-mad-x"/>
      <w:r>
        <w:t xml:space="preserve">[mean of] tBodyAccJerk-mad-X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19-%5Bmean-of%5D-tBodyAccJerk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an-of-tbodyaccjerk-mad-y"/>
      <w:r>
        <w:t xml:space="preserve">[mean of] tBodyAccJerk-mad-Y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0-%5Bmean-of%5D-tBodyAccJerk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mean-of-tbodygyro-mean-z"/>
      <w:r>
        <w:t xml:space="preserve">[mean of] tBodyGyro-mean-Z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1-%5Bmean-of%5D-t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mean-of-tbodygyro-std-x"/>
      <w:r>
        <w:t xml:space="preserve">[mean of] tBodyGyro-std-X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2-%5Bmean-of%5D-t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mean-of-tbodygyro-std-y"/>
      <w:r>
        <w:t xml:space="preserve">[mean of] tBodyGyro-std-Y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3-%5Bmean-of%5D-t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mean-of-tbodygyro-std-z"/>
      <w:r>
        <w:t xml:space="preserve">[mean of] tBodyGyro-std-Z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4-%5Bmean-of%5D-t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ean-of-tbodygyro-mad-x"/>
      <w:r>
        <w:t xml:space="preserve">[mean of] tBodyGyro-mad-X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5-%5Bmean-of%5D-tBodyGyro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mean-of-tbodygyro-mad-y"/>
      <w:r>
        <w:t xml:space="preserve">[mean of] tBodyGyro-mad-Y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6-%5Bmean-of%5D-tBodyGyro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mean-of-tbodygyrojerk-mean-z"/>
      <w:r>
        <w:t xml:space="preserve">[mean of] tBodyGyroJerk-mean-Z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7-%5Bmean-of%5D-tBodyGyro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mean-of-tbodygyrojerk-std-x"/>
      <w:r>
        <w:t xml:space="preserve">[mean of] tBodyGyroJerk-std-X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8-%5Bmean-of%5D-tBodyGyro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mean-of-tbodygyrojerk-std-y"/>
      <w:r>
        <w:t xml:space="preserve">[mean of] tBodyGyroJerk-std-Y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29-%5Bmean-of%5D-tBodyGyro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mean-of-tbodygyrojerk-std-z"/>
      <w:r>
        <w:t xml:space="preserve">[mean of] tBodyGyroJerk-std-Z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0-%5Bmean-of%5D-tBodyGyro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mean-of-tbodygyrojerk-mad-x"/>
      <w:r>
        <w:t xml:space="preserve">[mean of] tBodyGyroJerk-mad-X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1-%5Bmean-of%5D-tBodyGyroJerk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mean-of-tbodygyrojerk-mad-y"/>
      <w:r>
        <w:t xml:space="preserve">[mean of] tBodyGyroJerk-mad-Y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2-%5Bmean-of%5D-tBodyGyroJerk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mean-of-tbodyaccmag-mad"/>
      <w:r>
        <w:t xml:space="preserve">[mean of] tBodyAccMag-mad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3-%5Bmean-of%5D-tBodyAcc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mean-of-tbodyaccmag-max"/>
      <w:r>
        <w:t xml:space="preserve">[mean of] tBodyAccMag-max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4-%5Bmean-of%5D-tBodyAcc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mean-of-tgravityaccmag-mad"/>
      <w:r>
        <w:t xml:space="preserve">[mean of] tGravityAccMag-mad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5-%5Bmean-of%5D-tGravityAcc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mean-of-tgravityaccmag-max"/>
      <w:r>
        <w:t xml:space="preserve">[mean of] tGravityAccMag-max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6-%5Bmean-of%5D-tGravityAcc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mean-of-tbodyaccjerkmag-mad"/>
      <w:r>
        <w:t xml:space="preserve">[mean of] tBodyAccJerkMag-mad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7-%5Bmean-of%5D-tBodyAccJerk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mean-of-tbodyaccjerkmag-max"/>
      <w:r>
        <w:t xml:space="preserve">[mean of] tBodyAccJerkMag-max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8-%5Bmean-of%5D-tBodyAccJerk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mean-of-tbodygyromag-mad"/>
      <w:r>
        <w:t xml:space="preserve">[mean of] tBodyGyroMag-mad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39-%5Bmean-of%5D-tBodyGyro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mean-of-tbodygyromag-max"/>
      <w:r>
        <w:t xml:space="preserve">[mean of] tBodyGyroMag-max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0-%5Bmean-of%5D-tBodyGyro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mean-of-tbodygyrojerkmag-mad"/>
      <w:r>
        <w:t xml:space="preserve">[mean of] tBodyGyroJerkMag-mad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1-%5Bmean-of%5D-tBodyGyroJerk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mean-of-tbodygyrojerkmag-max"/>
      <w:r>
        <w:t xml:space="preserve">[mean of] tBodyGyroJerkMag-max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2-%5Bmean-of%5D-tBodyGyroJerk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mean-of-fbodyacc-mean-z"/>
      <w:r>
        <w:t xml:space="preserve">[mean of] fBodyAcc-mean-Z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3-%5Bmean-of%5D-f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mean-of-fbodyacc-std-x"/>
      <w:r>
        <w:t xml:space="preserve">[mean of] fBodyAcc-std-X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4-%5Bmean-of%5D-f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mean-of-fbodyacc-std-y"/>
      <w:r>
        <w:t xml:space="preserve">[mean of] fBodyAcc-std-Y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5-%5Bmean-of%5D-f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mean-of-fbodyacc-std-z"/>
      <w:r>
        <w:t xml:space="preserve">[mean of] fBodyAcc-std-Z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6-%5Bmean-of%5D-f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mean-of-fbodyacc-mad-x"/>
      <w:r>
        <w:t xml:space="preserve">[mean of] fBodyAcc-mad-X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7-%5Bmean-of%5D-fBodyAcc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mean-of-fbodyacc-mad-y"/>
      <w:r>
        <w:t xml:space="preserve">[mean of] fBodyAcc-mad-Y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8-%5Bmean-of%5D-fBodyAcc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mean-of-fbodyacc-meanfreq-z"/>
      <w:r>
        <w:t xml:space="preserve">[mean of] fBodyAcc-meanFreq-Z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49-%5Bmean-of%5D-fBodyAcc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mean-of-fbodyacc-skewness-x"/>
      <w:r>
        <w:t xml:space="preserve">[mean of] fBodyAcc-skewness-X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0-%5Bmean-of%5D-fBodyAcc-skewnes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mean-of-fbodyacc-kurtosis-x"/>
      <w:r>
        <w:t xml:space="preserve">[mean of] fBodyAcc-kurtosis-X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1-%5Bmean-of%5D-fBodyAcc-kurtosi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mean-of-fbodyaccjerk-mean-z"/>
      <w:r>
        <w:t xml:space="preserve">[mean of] fBodyAccJerk-mean-Z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2-%5Bmean-of%5D-f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mean-of-fbodyaccjerk-std-x"/>
      <w:r>
        <w:t xml:space="preserve">[mean of] fBodyAccJerk-std-X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3-%5Bmean-of%5D-f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9" w:name="mean-of-fbodyaccjerk-std-y"/>
      <w:r>
        <w:t xml:space="preserve">[mean of] fBodyAccJerk-std-Y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4-%5Bmean-of%5D-f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1" w:name="mean-of-fbodyaccjerk-std-z"/>
      <w:r>
        <w:t xml:space="preserve">[mean of] fBodyAccJerk-std-Z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5-%5Bmean-of%5D-f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mean-of-fbodyaccjerk-mad-x"/>
      <w:r>
        <w:t xml:space="preserve">[mean of] fBodyAccJerk-mad-X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6-%5Bmean-of%5D-fBodyAccJerk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5" w:name="mean-of-fbodyaccjerk-mad-y"/>
      <w:r>
        <w:t xml:space="preserve">[mean of] fBodyAccJerk-mad-Y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7-%5Bmean-of%5D-fBodyAccJerk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mean-of-fbodyaccjerk-meanfreq-z"/>
      <w:r>
        <w:t xml:space="preserve">[mean of] fBodyAccJerk-meanFreq-Z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8-%5Bmean-of%5D-fBodyAcc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mean-of-fbodyaccjerk-skewness-x"/>
      <w:r>
        <w:t xml:space="preserve">[mean of] fBodyAccJerk-skewness-X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59-%5Bmean-of%5D-fBodyAccJerk-skewnes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1" w:name="mean-of-fbodyaccjerk-kurtosis-x"/>
      <w:r>
        <w:t xml:space="preserve">[mean of] fBodyAccJerk-kurtosis-X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0-%5Bmean-of%5D-fBodyAccJerk-kurtosi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mean-of-fbodygyro-mean-z"/>
      <w:r>
        <w:t xml:space="preserve">[mean of] fBodyGyro-mean-Z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1-%5Bmean-of%5D-f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5" w:name="mean-of-fbodygyro-std-x"/>
      <w:r>
        <w:t xml:space="preserve">[mean of] fBodyGyro-std-X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2-%5Bmean-of%5D-f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mean-of-fbodygyro-std-y"/>
      <w:r>
        <w:t xml:space="preserve">[mean of] fBodyGyro-std-Y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3-%5Bmean-of%5D-f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mean-of-fbodygyro-std-z"/>
      <w:r>
        <w:t xml:space="preserve">[mean of] fBodyGyro-std-Z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4-%5Bmean-of%5D-f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mean-of-fbodygyro-mad-x"/>
      <w:r>
        <w:t xml:space="preserve">[mean of] fBodyGyro-mad-X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5-%5Bmean-of%5D-fBodyGyro-ma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mean-of-fbodygyro-mad-y"/>
      <w:r>
        <w:t xml:space="preserve">[mean of] fBodyGyro-mad-Y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6-%5Bmean-of%5D-fBodyGyro-ma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5" w:name="mean-of-fbodygyro-meanfreq-z"/>
      <w:r>
        <w:t xml:space="preserve">[mean of] fBodyGyro-meanFreq-Z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7-%5Bmean-of%5D-fBodyGyro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mean-of-fbodygyro-skewness-x"/>
      <w:r>
        <w:t xml:space="preserve">[mean of] fBodyGyro-skewness-X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8-%5Bmean-of%5D-fBodyGyro-skewnes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9" w:name="mean-of-fbodygyro-kurtosis-x"/>
      <w:r>
        <w:t xml:space="preserve">[mean of] fBodyGyro-kurtosis-X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69-%5Bmean-of%5D-fBodyGyro-kurtosi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mean-of-fbodyaccmag-mad"/>
      <w:r>
        <w:t xml:space="preserve">[mean of] fBodyAccMag-mad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0-%5Bmean-of%5D-fBodyAcc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3" w:name="mean-of-fbodyaccmag-max"/>
      <w:r>
        <w:t xml:space="preserve">[mean of] fBodyAccMag-max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1-%5Bmean-of%5D-fBodyAcc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5" w:name="mean-of-fbodyaccmag-kurtosis"/>
      <w:r>
        <w:t xml:space="preserve">[mean of] fBodyAccMag-kurtosis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2-%5Bmean-of%5D-fBodyAccMag-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7" w:name="mean-of-fbodybodyaccjerkmag-mad"/>
      <w:r>
        <w:t xml:space="preserve">[mean of] fBodyBodyAccJerkMag-mad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3-%5Bmean-of%5D-fBodyBodyAccJerk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mean-of-fbodybodyaccjerkmag-max"/>
      <w:r>
        <w:t xml:space="preserve">[mean of] fBodyBodyAccJerkMag-max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4-%5Bmean-of%5D-fBodyBodyAccJerk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mean-of-fbodybodyaccjerkmag-kurtosis"/>
      <w:r>
        <w:t xml:space="preserve">[mean of] fBodyBodyAccJerkMag-kurtosis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5-%5Bmean-of%5D-fBodyBodyAccJerkMag-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3" w:name="mean-of-fbodybodygyromag-mad"/>
      <w:r>
        <w:t xml:space="preserve">[mean of] fBodyBodyGyroMag-mad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6-%5Bmean-of%5D-fBodyBodyGyro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mean-of-fbodybodygyromag-max"/>
      <w:r>
        <w:t xml:space="preserve">[mean of] fBodyBodyGyroMag-max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7-%5Bmean-of%5D-fBodyBodyGyro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7" w:name="mean-of-fbodybodygyromag-kurtosis"/>
      <w:r>
        <w:t xml:space="preserve">[mean of] fBodyBodyGyroMag-kurtosis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8-%5Bmean-of%5D-fBodyBodyGyroMag-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9" w:name="mean-of-fbodybodygyrojerkmag-mad"/>
      <w:r>
        <w:t xml:space="preserve">[mean of] fBodyBodyGyroJerkMag-mad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79-%5Bmean-of%5D-fBodyBodyGyroJerkMag-m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1" w:name="mean-of-fbodybodygyrojerkmag-max"/>
      <w:r>
        <w:t xml:space="preserve">[mean of] fBodyBodyGyroJerkMag-max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80-%5Bmean-of%5D-fBodyBodyGyroJerkMag-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3" w:name="mean-of-fbodybodygyrojerkmag-kurtosis"/>
      <w:r>
        <w:t xml:space="preserve">[mean of] fBodyBodyGyroJerkMag-kurtosis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econdDataSet_files/figure-docx/Var-81-%5Bmean-of%5D-fBodyBodyGyroJerkMag-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: mkgibertjr (username:</w:t>
      </w:r>
      <w:r>
        <w:t xml:space="preserve"> </w:t>
      </w:r>
      <w:r>
        <w:rPr>
          <w:rStyle w:val="VerbatimChar"/>
        </w:rPr>
        <w:t xml:space="preserve">mkgib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Tue Jul 14 2020 15:30:14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kgib/Google Drive/Schoolwork/Coursera/JH Data Science/Coursera_GettingandCleaningData_Assignments</w:t>
      </w:r>
    </w:p>
    <w:p>
      <w:pPr>
        <w:numPr>
          <w:numId w:val="1003"/>
          <w:ilvl w:val="0"/>
        </w:numPr>
      </w:pPr>
      <w:r>
        <w:t xml:space="preserve">dataMaid v1.4.0 [Pkg: 2019-12-10 from CRAN (R 3.6.3)]</w:t>
      </w:r>
    </w:p>
    <w:p>
      <w:pPr>
        <w:numPr>
          <w:numId w:val="1003"/>
          <w:ilvl w:val="0"/>
        </w:numPr>
      </w:pPr>
      <w:r>
        <w:t xml:space="preserve">R version 3.6.1 (2019-07-05).</w:t>
      </w:r>
    </w:p>
    <w:p>
      <w:pPr>
        <w:numPr>
          <w:numId w:val="1003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secondDataSet, mode = c("summarize",  "visualize", "check"), smartNum = FALSE, file = "codebook_secondDataSet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secondDataSet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secondDataSet</dc:title>
  <dc:creator/>
  <cp:keywords/>
  <dcterms:created xsi:type="dcterms:W3CDTF">2020-07-14T19:31:49Z</dcterms:created>
  <dcterms:modified xsi:type="dcterms:W3CDTF">2020-07-14T19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7-14 15:30:12</vt:lpwstr>
  </property>
  <property fmtid="{D5CDD505-2E9C-101B-9397-08002B2CF9AE}" pid="4" name="documentclass">
    <vt:lpwstr>article</vt:lpwstr>
  </property>
  <property fmtid="{D5CDD505-2E9C-101B-9397-08002B2CF9AE}" pid="5" name="geometry">
    <vt:lpwstr>margin=2cm</vt:lpwstr>
  </property>
  <property fmtid="{D5CDD505-2E9C-101B-9397-08002B2CF9AE}" pid="6" name="header-includes">
    <vt:lpwstr/>
  </property>
  <property fmtid="{D5CDD505-2E9C-101B-9397-08002B2CF9AE}" pid="7" name="output">
    <vt:lpwstr>word_document</vt:lpwstr>
  </property>
  <property fmtid="{D5CDD505-2E9C-101B-9397-08002B2CF9AE}" pid="8" name="subtitle">
    <vt:lpwstr>Autogenerated data summary from dataMaid</vt:lpwstr>
  </property>
</Properties>
</file>